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ED08F3" w:rsidP="00ED08F3">
      <w:pPr>
        <w:jc w:val="center"/>
      </w:pPr>
      <w:r>
        <w:t xml:space="preserve">2019-2020 BATCH </w:t>
      </w:r>
      <w:proofErr w:type="gramStart"/>
      <w:r>
        <w:t>LIST</w:t>
      </w:r>
      <w:proofErr w:type="gramEnd"/>
    </w:p>
    <w:tbl>
      <w:tblPr>
        <w:tblW w:w="6550" w:type="dxa"/>
        <w:tblInd w:w="95" w:type="dxa"/>
        <w:tblLook w:val="04A0"/>
      </w:tblPr>
      <w:tblGrid>
        <w:gridCol w:w="963"/>
        <w:gridCol w:w="5587"/>
      </w:tblGrid>
      <w:tr w:rsidR="007C4D92" w:rsidRPr="007C4D92" w:rsidTr="007C4D92">
        <w:trPr>
          <w:trHeight w:val="630"/>
        </w:trPr>
        <w:tc>
          <w:tcPr>
            <w:tcW w:w="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.NO.</w:t>
            </w:r>
          </w:p>
        </w:tc>
        <w:tc>
          <w:tcPr>
            <w:tcW w:w="55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 OF THE STUDENT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KISETTI SATYA SAI SANTHOSH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LURI ROHITHA CHOWDARY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YALASOMAYAJULA VAMSHIT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LIVADA SAI RAMYA SR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DDIKA PAVAN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DAPATI PARDHASARADI RAJU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NE MANICHANDAN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PPANA MANAS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NTALA AMRUTH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ODAVARAPU NAVY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NDAMUDI VENKATA VIKRAM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NDE BHAVAN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SARI VARSHIN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LA VENKATA JAHNAVI VARM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ARAPALLI SRAVAN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THAMSETTI SAI VENKATA SATYA SUSMITH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NDI NIKHITHA PRIYANK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RYODHANULA SONY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MURALI KRISHNA YADAV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.NIKHITH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NDHAM NAGA SAI SRIJ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VIDI TEJASW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THULA VINOD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NDHI SRUJANANJAL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DLA DEEPIK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NDALA LAKSHMI SAI MANOGN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IKRISHNA R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ESSIE NIVEDITHA GAD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29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DAMATI SAILAJA PRIY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LINGAPATNAM SAI DIVYA LIKHITH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LISETTI SOWJANY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LLA BHAVYA VARSHIN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NAKAMEDALA PRAVALLIK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NIKARAM NAGA DURGA KUSUMA PRIYANK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USHIK PALLAKOND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VIKONDALA TEJASW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DAPAVULURI BHAVAN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TA VENKATA NAGA SIVA SAI SARVAN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THALANKA S.T.S.S.R. SAINIVAS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RISHNA GEETHIKA TUPAKUL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KKEPOGU VAN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GULURI RAVITEJ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LIPUDI TEJASWIN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E NIKHITHA CHOWDARY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ELLA SUSHMITHA REDDY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LA SAI SHARANY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LLI PAVAN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VVA HARI KEERTHANA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PPIDI SANDEEPTI</w:t>
            </w:r>
          </w:p>
        </w:tc>
      </w:tr>
      <w:tr w:rsidR="007C4D92" w:rsidRPr="007C4D92" w:rsidTr="007C4D92">
        <w:trPr>
          <w:trHeight w:val="402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DAKUDITI YAMIN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IDIGANTI SIVA KUMAR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RE THANUJA SATYA LASKHM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DALA BHAVAN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LLA SRI SATYA AKANKSH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NTHAM HEMALATH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ILLI MOHAN SRI SA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JALA KALPAN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LAPAKURA RISHIK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VVADA JUHITH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AVI AAKRUTH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MAKRISHNA SRINIVAS UNDAVILL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62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SAMSETTI DEVI KRISHNA KAVY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TTA SAI GANESH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V.J. ABHINAVA KUMAR</w:t>
            </w:r>
          </w:p>
        </w:tc>
      </w:tr>
      <w:tr w:rsidR="007C4D92" w:rsidRPr="007C4D92" w:rsidTr="007C4D92">
        <w:trPr>
          <w:trHeight w:val="630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GANA BHANU VENKATASAI RAGHU BHUVANESH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NGANA CHARISHM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DB FATIMA MAZILDRAN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JUNED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MASTAN VAL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MOHMMED AL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MOIN AHAMAD SHARIFF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SAI AKHIL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SHAISTA TASNEEM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IK ZEENATH NAAZ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DINAPALLI SUBHASH CHANDRA BOSE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MA BALAJ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RI ANJANA SONTH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AVARAPU POOJA SANTHOSH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LA SIVA VENKATA JAHNAV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SMITHA PATIL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VARNA RESHMA NAGA SIVA PRIY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ED KAREEMUNNIS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MMISETTI AKHIL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TAPUDI MONICA GRACE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TIPAKA RISHIK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OTA SURYA PAVAN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UMMAPUDI LAKSHMI PADMAVATH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</w:rPr>
              <w:t>UMD TAZMIL REHMAN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ULURI SRIVAN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DITHE SAI PRAKASH NAIK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ISHNAVI ARE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NA RASHMITH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RA RANJITH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SA KISHORE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NKAT LALITHHA GEDAL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TSA HEMA VENKATA SRI MAHALAKSHMI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RLAGADDA NEELIM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NIKIPATI LAKSHMI MOUNIKA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NUMULA JOHN RATNA SUSHANTH GOUD</w:t>
            </w:r>
          </w:p>
        </w:tc>
      </w:tr>
      <w:tr w:rsidR="007C4D92" w:rsidRPr="007C4D92" w:rsidTr="007C4D92">
        <w:trPr>
          <w:trHeight w:val="315"/>
        </w:trPr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100</w:t>
            </w:r>
          </w:p>
        </w:tc>
        <w:tc>
          <w:tcPr>
            <w:tcW w:w="5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C4D92" w:rsidRPr="007C4D92" w:rsidRDefault="007C4D92" w:rsidP="007C4D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C4D9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PURI TAPASWI</w:t>
            </w:r>
          </w:p>
        </w:tc>
      </w:tr>
    </w:tbl>
    <w:p w:rsidR="00ED08F3" w:rsidRDefault="00ED08F3" w:rsidP="00ED08F3"/>
    <w:sectPr w:rsidR="00ED0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rQwMbMwszAxNTC0NLNU0lEKTi0uzszPAykwrAUAIDqdgywAAAA="/>
  </w:docVars>
  <w:rsids>
    <w:rsidRoot w:val="00ED08F3"/>
    <w:rsid w:val="007C4D92"/>
    <w:rsid w:val="00ED08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2438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6</Words>
  <Characters>2202</Characters>
  <Application>Microsoft Office Word</Application>
  <DocSecurity>0</DocSecurity>
  <Lines>18</Lines>
  <Paragraphs>5</Paragraphs>
  <ScaleCrop>false</ScaleCrop>
  <Company/>
  <LinksUpToDate>false</LinksUpToDate>
  <CharactersWithSpaces>2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</dc:creator>
  <cp:keywords/>
  <dc:description/>
  <cp:lastModifiedBy>ss</cp:lastModifiedBy>
  <cp:revision>3</cp:revision>
  <dcterms:created xsi:type="dcterms:W3CDTF">2020-04-20T09:01:00Z</dcterms:created>
  <dcterms:modified xsi:type="dcterms:W3CDTF">2020-04-20T09:02:00Z</dcterms:modified>
</cp:coreProperties>
</file>